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33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s</w:t>
      </w:r>
    </w:p>
    <w:bookmarkStart w:id="22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itle: Monarch Butterfly Decline in the U.S. Justification: The loss of biodiversity is something that we are seeing more and more of as climate change worsens. This topic is one that I have experience observing back home in New York. Throughout the past 20 or so years, there has been a heavy decrease in the amount of monarch sightings across the country, with an estimated 81% decline in monarchs from 1999 to 2010</w:t>
      </w:r>
      <w:r>
        <w:t xml:space="preserve"> </w:t>
      </w:r>
      <w:r>
        <w:t xml:space="preserve">(Pleasants &amp; Oberhauser, 2013)</w:t>
      </w:r>
      <w:r>
        <w:t xml:space="preserve">. Monarch population decline is linked to the decline of milkweed population, as they feed primarily on this. Long-term plant surveys have been utilized to evaluate the correlation of milkweed and monarchs, which found a 68% loss of milkweed available to monarchs (Zaya,2017). This is a significant problem because monarchs are on track to become endangered and extinct, and if the statistics and data show this a main contributor for the decline of milkweed, we can change that and hopefully bring back the population of monarchs and avoid a loss of species and more biodiversity. Research objective/question/hypothesis: Decline in milkweed growth leads to the decline of monarch populations in the U.S. Prosed Methods: The variables I would like to measure are monarch population, milkweed growth within the U.S., and a time span of 20 years. I will perform a statistic test to determine their correlation based on the data that I find. I will also plot the results I get. I will look at the data.gov and on Nature Scientific Data, to find datasets that show the monarch and milkweed correlation. I will also look at DataCite for more data. This scope will be within the U.S. Before I start with my correlation tests, I will assess normality and skewness in the data, and make adjustments to clean the data if necessary. Expected Outcomes: I would expect to find that there is a statistically significant value that shows a positive correlation between milkweed and monarch population.</w:t>
      </w:r>
    </w:p>
    <w:bookmarkStart w:id="21" w:name="refs"/>
    <w:bookmarkStart w:id="20" w:name="ref-pleasants2013milkweed"/>
    <w:p>
      <w:pPr>
        <w:pStyle w:val="Bibliography"/>
      </w:pPr>
      <w:r>
        <w:t xml:space="preserve">Pleasants, J. M., &amp; Oberhauser, K. S. (2013). Milkweed loss in agricultural fields because of herbicide use: Effect on the monarch butterfly population.</w:t>
      </w:r>
      <w:r>
        <w:t xml:space="preserve"> </w:t>
      </w:r>
      <w:r>
        <w:rPr>
          <w:i/>
          <w:iCs/>
        </w:rPr>
        <w:t xml:space="preserve">Insect Conservation and Diversity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(2), 135–144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27T23:09:09Z</dcterms:created>
  <dcterms:modified xsi:type="dcterms:W3CDTF">2025-03-27T2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apa-6th-edition.cs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